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5b01e6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258d550-6b91-4520-b245-10a0edeb5d4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13:16:45Z</dcterms:created>
  <dcterms:modified xsi:type="dcterms:W3CDTF">2023-06-20T1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